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ACE64" w14:textId="75B95FD2" w:rsidR="002C0399" w:rsidRPr="00736CAE" w:rsidRDefault="000A2BD1" w:rsidP="002C0399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_PRN211_SP24</w:t>
      </w:r>
      <w:r w:rsidR="00772021" w:rsidRPr="00772021">
        <w:rPr>
          <w:rFonts w:ascii="Times New Roman" w:hAnsi="Times New Roman"/>
          <w:sz w:val="24"/>
          <w:szCs w:val="24"/>
        </w:rPr>
        <w:t>_TrialTest</w:t>
      </w:r>
      <w:r w:rsidR="002C0399" w:rsidRPr="00736CAE">
        <w:rPr>
          <w:rFonts w:ascii="Times New Roman" w:hAnsi="Times New Roman"/>
          <w:sz w:val="24"/>
          <w:szCs w:val="24"/>
        </w:rPr>
        <w:br/>
      </w:r>
    </w:p>
    <w:p w14:paraId="39906311" w14:textId="77777777" w:rsidR="000A2BD1" w:rsidRPr="00736CAE" w:rsidRDefault="000A2BD1" w:rsidP="000A2BD1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7335639B" w14:textId="77777777" w:rsidR="000A2BD1" w:rsidRPr="00736CAE" w:rsidRDefault="000A2BD1" w:rsidP="000A2BD1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623B28BE" w14:textId="77777777" w:rsidR="000A2BD1" w:rsidRPr="009228E8" w:rsidRDefault="000A2BD1" w:rsidP="000A2BD1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1296EF8C" w14:textId="77777777" w:rsidR="000A2BD1" w:rsidRDefault="000A2BD1" w:rsidP="000A2BD1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43707E43" w14:textId="77777777" w:rsidR="000A2BD1" w:rsidRPr="005827CB" w:rsidRDefault="000A2BD1" w:rsidP="000A2BD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 w:rsidRPr="00AC0C7F">
        <w:rPr>
          <w:rStyle w:val="fontstyle01"/>
          <w:rFonts w:ascii="Times New Roman" w:hAnsi="Times New Roman"/>
          <w:b/>
          <w:color w:val="auto"/>
          <w:sz w:val="24"/>
          <w:szCs w:val="24"/>
          <w:lang w:val="vi-VN"/>
        </w:rPr>
        <w:t>Windows Forms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3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>ou are not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</w:t>
      </w:r>
      <w:r>
        <w:rPr>
          <w:rFonts w:ascii="Times New Roman" w:hAnsi="Times New Roman"/>
          <w:i/>
          <w:sz w:val="24"/>
          <w:szCs w:val="24"/>
        </w:rPr>
        <w:t>ly</w:t>
      </w:r>
      <w:r w:rsidRPr="00AC0C7F">
        <w:rPr>
          <w:rFonts w:ascii="Times New Roman" w:hAnsi="Times New Roman"/>
          <w:i/>
          <w:sz w:val="24"/>
          <w:szCs w:val="24"/>
        </w:rPr>
        <w:t xml:space="preserve"> to database from 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WindowsForms</w:t>
      </w:r>
      <w:r w:rsidRPr="00AC0C7F">
        <w:rPr>
          <w:rFonts w:ascii="Times New Roman" w:hAnsi="Times New Roman"/>
          <w:i/>
          <w:sz w:val="24"/>
          <w:szCs w:val="24"/>
        </w:rPr>
        <w:t xml:space="preserve">, every database connection must be used with </w:t>
      </w:r>
      <w:r>
        <w:rPr>
          <w:rFonts w:ascii="Times New Roman" w:hAnsi="Times New Roman"/>
          <w:b/>
          <w:i/>
          <w:color w:val="FF0000"/>
          <w:sz w:val="24"/>
          <w:szCs w:val="24"/>
        </w:rPr>
        <w:t>Repositories</w:t>
      </w:r>
      <w:r w:rsidRPr="00AC0C7F">
        <w:rPr>
          <w:rFonts w:ascii="Times New Roman" w:hAnsi="Times New Roman"/>
          <w:i/>
          <w:sz w:val="24"/>
          <w:szCs w:val="24"/>
        </w:rPr>
        <w:t xml:space="preserve"> and </w:t>
      </w:r>
      <w:r w:rsidRPr="002D560E">
        <w:rPr>
          <w:rFonts w:ascii="Times New Roman" w:hAnsi="Times New Roman"/>
          <w:b/>
          <w:i/>
          <w:color w:val="FF0000"/>
          <w:sz w:val="24"/>
          <w:szCs w:val="24"/>
        </w:rPr>
        <w:t>Data Access Objects/</w:t>
      </w:r>
      <w:r>
        <w:rPr>
          <w:rFonts w:ascii="Times New Roman" w:hAnsi="Times New Roman"/>
          <w:b/>
          <w:i/>
          <w:color w:val="FF0000"/>
          <w:sz w:val="24"/>
          <w:szCs w:val="24"/>
        </w:rPr>
        <w:t>Services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Pr="00AC0C7F">
        <w:rPr>
          <w:rFonts w:ascii="Times New Roman" w:hAnsi="Times New Roman"/>
          <w:i/>
          <w:sz w:val="24"/>
          <w:szCs w:val="24"/>
        </w:rPr>
        <w:t xml:space="preserve">. The database connection string must get from </w:t>
      </w:r>
      <w:r w:rsidRPr="00A22DD5">
        <w:rPr>
          <w:rFonts w:ascii="Times New Roman" w:hAnsi="Times New Roman"/>
          <w:b/>
          <w:i/>
          <w:color w:val="FF0000"/>
          <w:sz w:val="24"/>
          <w:szCs w:val="24"/>
        </w:rPr>
        <w:t>appsettings.json</w:t>
      </w:r>
      <w:r w:rsidRPr="00AC0C7F">
        <w:rPr>
          <w:rFonts w:ascii="Times New Roman" w:hAnsi="Times New Roman"/>
          <w:i/>
          <w:sz w:val="24"/>
          <w:szCs w:val="24"/>
        </w:rPr>
        <w:t xml:space="preserve"> file.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WindowsForms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 or you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mark.</w:t>
      </w:r>
    </w:p>
    <w:p w14:paraId="4DA8B737" w14:textId="77777777" w:rsidR="000A2BD1" w:rsidRPr="00FF40E7" w:rsidRDefault="000A2BD1" w:rsidP="000A2BD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mark will be 0.</w:t>
      </w:r>
    </w:p>
    <w:p w14:paraId="5C89A1E1" w14:textId="77777777" w:rsidR="000A2BD1" w:rsidRPr="00DC3026" w:rsidRDefault="000A2BD1" w:rsidP="000A2BD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>
        <w:rPr>
          <w:rFonts w:ascii="Times New Roman" w:hAnsi="Times New Roman"/>
          <w:b/>
          <w:sz w:val="24"/>
          <w:szCs w:val="24"/>
        </w:rPr>
        <w:t>PE_PRN211_</w:t>
      </w:r>
      <w:r w:rsidRPr="002D560E">
        <w:rPr>
          <w:rFonts w:ascii="Times New Roman" w:hAnsi="Times New Roman"/>
          <w:b/>
          <w:color w:val="FF0000"/>
          <w:sz w:val="24"/>
          <w:szCs w:val="24"/>
        </w:rPr>
        <w:t>SP24</w:t>
      </w:r>
      <w:r w:rsidRPr="00BD3D54">
        <w:rPr>
          <w:rFonts w:ascii="Times New Roman" w:hAnsi="Times New Roman"/>
          <w:b/>
          <w:sz w:val="24"/>
          <w:szCs w:val="24"/>
        </w:rPr>
        <w:t>_</w:t>
      </w:r>
      <w:r w:rsidRPr="002D560E">
        <w:rPr>
          <w:rFonts w:ascii="Times New Roman" w:hAnsi="Times New Roman"/>
          <w:b/>
          <w:color w:val="FF0000"/>
          <w:sz w:val="24"/>
          <w:szCs w:val="24"/>
        </w:rPr>
        <w:t>PracticalTest</w:t>
      </w:r>
      <w:r w:rsidRPr="00DC3026">
        <w:rPr>
          <w:rFonts w:ascii="Times New Roman" w:hAnsi="Times New Roman"/>
          <w:b/>
          <w:sz w:val="24"/>
          <w:szCs w:val="24"/>
        </w:rPr>
        <w:t>_</w:t>
      </w:r>
      <w:r w:rsidRPr="002D560E">
        <w:rPr>
          <w:rFonts w:ascii="Times New Roman" w:hAnsi="Times New Roman"/>
          <w:b/>
          <w:color w:val="FF0000"/>
          <w:sz w:val="24"/>
          <w:szCs w:val="24"/>
        </w:rPr>
        <w:t>StudentNam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>
        <w:rPr>
          <w:rFonts w:ascii="Times New Roman" w:hAnsi="Times New Roman"/>
          <w:sz w:val="24"/>
          <w:szCs w:val="24"/>
          <w:lang w:val="vi-VN"/>
        </w:rPr>
        <w:t>Windows Forms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r w:rsidRPr="002D560E">
        <w:rPr>
          <w:rFonts w:ascii="Times New Roman" w:hAnsi="Times New Roman"/>
          <w:b/>
          <w:color w:val="FF0000"/>
          <w:sz w:val="24"/>
          <w:szCs w:val="24"/>
        </w:rPr>
        <w:t>BookManagement</w:t>
      </w:r>
      <w:r w:rsidRPr="00DC3026">
        <w:rPr>
          <w:rFonts w:ascii="Times New Roman" w:hAnsi="Times New Roman"/>
          <w:b/>
          <w:sz w:val="24"/>
          <w:szCs w:val="24"/>
        </w:rPr>
        <w:t>_</w:t>
      </w:r>
      <w:r w:rsidRPr="002D560E">
        <w:rPr>
          <w:rFonts w:ascii="Times New Roman" w:hAnsi="Times New Roman"/>
          <w:b/>
          <w:color w:val="FF0000"/>
          <w:sz w:val="24"/>
          <w:szCs w:val="24"/>
        </w:rPr>
        <w:t>StudentName.</w:t>
      </w:r>
    </w:p>
    <w:p w14:paraId="271419F8" w14:textId="77777777" w:rsidR="000A2BD1" w:rsidRPr="007509EB" w:rsidRDefault="000A2BD1" w:rsidP="000A2BD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2D560E">
        <w:rPr>
          <w:rFonts w:ascii="Times New Roman" w:hAnsi="Times New Roman"/>
          <w:b/>
          <w:color w:val="FF0000"/>
          <w:sz w:val="24"/>
          <w:szCs w:val="24"/>
        </w:rPr>
        <w:t>BookManagementDb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Pr="002D560E">
        <w:rPr>
          <w:rFonts w:ascii="Times New Roman" w:hAnsi="Times New Roman"/>
          <w:b/>
          <w:color w:val="FF0000"/>
          <w:sz w:val="24"/>
          <w:szCs w:val="24"/>
        </w:rPr>
        <w:t>BookManagementDb.sql</w:t>
      </w:r>
      <w:r w:rsidRPr="007509EB">
        <w:rPr>
          <w:rFonts w:ascii="Times New Roman" w:hAnsi="Times New Roman"/>
          <w:b/>
          <w:sz w:val="24"/>
          <w:szCs w:val="24"/>
        </w:rPr>
        <w:t xml:space="preserve">. </w:t>
      </w:r>
    </w:p>
    <w:p w14:paraId="493501C8" w14:textId="77777777" w:rsidR="000A2BD1" w:rsidRPr="007509EB" w:rsidRDefault="000A2BD1" w:rsidP="000A2BD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form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2A3CDF2E" w14:textId="77777777" w:rsidR="002C0399" w:rsidRPr="009228E8" w:rsidRDefault="002C0399" w:rsidP="002C0399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7C4AAB25" w14:textId="77777777" w:rsidR="002C0399" w:rsidRDefault="002C0399" w:rsidP="002C039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328D7C4" w14:textId="77777777" w:rsidR="003B17AA" w:rsidRDefault="003B17A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46FD0154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indowsForms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ConnectionString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ConnectionStrings": {</w:t>
      </w:r>
    </w:p>
    <w:p w14:paraId="3EE018E9" w14:textId="39BB5471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r w:rsidR="00990DFF" w:rsidRPr="00E84A65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Default</w:t>
      </w:r>
      <w:r w:rsidR="00847989" w:rsidRPr="00E84A65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ConnectionString</w:t>
      </w:r>
      <w:r w:rsidRPr="00E84A65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0A2BD1" w:rsidRPr="000A2BD1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  <w:r w:rsidR="000A2BD1" w:rsidRPr="002D560E">
        <w:rPr>
          <w:rFonts w:ascii="Times New Roman" w:hAnsi="Times New Roman"/>
          <w:b/>
          <w:color w:val="FF0000"/>
          <w:sz w:val="24"/>
          <w:szCs w:val="24"/>
        </w:rPr>
        <w:t>BookManagement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uid=</w:t>
      </w:r>
      <w:r w:rsidRPr="000A2BD1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=</w:t>
      </w:r>
      <w:r w:rsidR="000A5966" w:rsidRPr="000A2BD1">
        <w:rPr>
          <w:rFonts w:ascii="Times New Roman" w:hAnsi="Times New Roman" w:cs="Times New Roman"/>
          <w:b/>
          <w:i/>
          <w:iCs/>
          <w:color w:val="FF0000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E143FD3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39D26125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Nuget packages to install packages the following in Windows Form </w:t>
      </w:r>
      <w:r w:rsidR="0033794B">
        <w:rPr>
          <w:rFonts w:ascii="Times New Roman" w:hAnsi="Times New Roman" w:cs="Times New Roman"/>
          <w:bCs/>
          <w:sz w:val="24"/>
          <w:szCs w:val="24"/>
        </w:rPr>
        <w:t>P</w:t>
      </w:r>
      <w:r w:rsidRPr="000A5966">
        <w:rPr>
          <w:rFonts w:ascii="Times New Roman" w:hAnsi="Times New Roman" w:cs="Times New Roman"/>
          <w:bCs/>
          <w:sz w:val="24"/>
          <w:szCs w:val="24"/>
        </w:rPr>
        <w:t>roject</w:t>
      </w:r>
    </w:p>
    <w:p w14:paraId="1CA37E42" w14:textId="77777777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Microsoft.Extensions.Configuration</w:t>
      </w:r>
      <w:r w:rsidRPr="00F83C7D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 -</w:t>
      </w:r>
      <w:r w:rsidRPr="00E84A65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>Version 5.0.0</w:t>
      </w:r>
    </w:p>
    <w:p w14:paraId="472F72A8" w14:textId="16A4D32E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i/>
          <w:iCs/>
          <w:sz w:val="24"/>
          <w:szCs w:val="24"/>
        </w:rPr>
        <w:t xml:space="preserve">Microsoft.Extensions.Configuration.Json </w:t>
      </w:r>
      <w:r w:rsidRPr="00F83C7D">
        <w:rPr>
          <w:rFonts w:ascii="Times New Roman" w:hAnsi="Times New Roman" w:cs="Times New Roman"/>
          <w:i/>
          <w:iCs/>
          <w:color w:val="FF0000"/>
          <w:sz w:val="24"/>
          <w:szCs w:val="24"/>
        </w:rPr>
        <w:t>-V</w:t>
      </w:r>
      <w:r w:rsidRPr="00E84A65">
        <w:rPr>
          <w:rFonts w:ascii="Times New Roman" w:hAnsi="Times New Roman" w:cs="Times New Roman"/>
          <w:i/>
          <w:iCs/>
          <w:color w:val="FF0000"/>
          <w:sz w:val="24"/>
          <w:szCs w:val="24"/>
        </w:rPr>
        <w:t>ersion 5.0.0</w:t>
      </w:r>
    </w:p>
    <w:p w14:paraId="4C4637B2" w14:textId="77777777" w:rsidR="000A5966" w:rsidRPr="000A5966" w:rsidRDefault="000A5966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init Configuration object  for reading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private string GetConnectionString(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 config = new ConfigurationBuilder(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SetBasePath(Directory.GetCurrentDirectory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AddJsonFile("</w:t>
      </w:r>
      <w:r w:rsidR="000435B1" w:rsidRPr="00D74580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appsettings.json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,true,true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();</w:t>
      </w:r>
    </w:p>
    <w:p w14:paraId="75551D22" w14:textId="426AE357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 strConn = config["ConnectionStrings:</w:t>
      </w:r>
      <w:r w:rsidR="00847989" w:rsidRPr="00847989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 w:rsidRPr="00D74580">
        <w:rPr>
          <w:rFonts w:ascii="Times New Roman" w:hAnsi="Times New Roman" w:cs="Times New Roman"/>
          <w:b/>
          <w:bCs/>
          <w:i/>
          <w:iCs/>
          <w:color w:val="FF0000"/>
          <w:sz w:val="24"/>
          <w:szCs w:val="24"/>
        </w:rPr>
        <w:t>DefaultConnectionStringDB</w:t>
      </w:r>
      <w:r w:rsidR="00847989" w:rsidRPr="00D74580">
        <w:rPr>
          <w:rFonts w:ascii="Times New Roman" w:hAnsi="Times New Roman" w:cs="Times New Roman"/>
          <w:bCs/>
          <w:i/>
          <w:iCs/>
          <w:color w:val="FF0000"/>
          <w:sz w:val="24"/>
          <w:szCs w:val="24"/>
        </w:rPr>
        <w:t xml:space="preserve"> </w:t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return strConn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durring development, student can bypass the ConnectionString (which read from 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</w:t>
      </w:r>
      <w:bookmarkStart w:id="4" w:name="_GoBack"/>
      <w:bookmarkEnd w:id="4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to Data access layer by constructor or others </w:t>
      </w:r>
    </w:p>
    <w:p w14:paraId="37314CF3" w14:textId="76A40843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FA6E79" w:rsidRPr="00FA6E79">
        <w:rPr>
          <w:rFonts w:ascii="Times New Roman" w:hAnsi="Times New Roman"/>
          <w:b/>
          <w:i/>
          <w:color w:val="FF0000"/>
          <w:sz w:val="24"/>
          <w:szCs w:val="24"/>
        </w:rPr>
        <w:t>BookManagementDb</w:t>
      </w:r>
      <w:r w:rsidRPr="00FA6E79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: DbContext</w:t>
      </w:r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6382BFC9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FA6E79" w:rsidRPr="00FA6E79">
        <w:rPr>
          <w:rFonts w:ascii="Times New Roman" w:hAnsi="Times New Roman"/>
          <w:b/>
          <w:i/>
          <w:color w:val="FF0000"/>
          <w:sz w:val="24"/>
          <w:szCs w:val="24"/>
        </w:rPr>
        <w:t>BookManagementDb</w:t>
      </w:r>
      <w:r w:rsidR="00FA6E79" w:rsidRPr="00FA6E79">
        <w:rPr>
          <w:rFonts w:ascii="Times New Roman" w:hAnsi="Times New Roman" w:cs="Times New Roman"/>
          <w:b/>
          <w:i/>
          <w:iCs/>
          <w:color w:val="FF0000"/>
          <w:sz w:val="24"/>
          <w:szCs w:val="24"/>
        </w:rPr>
        <w:t>Context</w:t>
      </w:r>
      <w:r w:rsidR="00FA6E79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string connectionString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(connectionString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 w14:textId="1F4EBACE" w:rsidR="00977895" w:rsidRPr="000A5966" w:rsidRDefault="00977895" w:rsidP="0089636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5" w:name="OLE_LINK10"/>
      <w:bookmarkStart w:id="6" w:name="OLE_LINK11"/>
    </w:p>
    <w:p w14:paraId="6ED12D6C" w14:textId="77777777" w:rsidR="003B17AA" w:rsidRDefault="003B17AA">
      <w:pPr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br w:type="page"/>
      </w:r>
    </w:p>
    <w:p w14:paraId="2E9DF8F6" w14:textId="2D88A93C" w:rsidR="00896367" w:rsidRPr="002B1E4C" w:rsidRDefault="00896367" w:rsidP="00896367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2B1E4C">
        <w:rPr>
          <w:rFonts w:ascii="Times New Roman" w:hAnsi="Times New Roman" w:cs="Times New Roman"/>
          <w:b/>
          <w:i/>
          <w:sz w:val="24"/>
          <w:szCs w:val="24"/>
        </w:rPr>
        <w:lastRenderedPageBreak/>
        <w:t>Package using for .NET 5:</w:t>
      </w:r>
      <w:bookmarkEnd w:id="5"/>
      <w:bookmarkEnd w:id="6"/>
    </w:p>
    <w:p w14:paraId="7D64B8A6" w14:textId="77777777" w:rsidR="00896367" w:rsidRPr="000A5966" w:rsidRDefault="00896367" w:rsidP="00896367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bookmarkStart w:id="7" w:name="OLE_LINK12"/>
      <w:bookmarkStart w:id="8" w:name="OLE_LINK13"/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1C0CBCDB" w14:textId="77777777" w:rsidR="00896367" w:rsidRPr="000A5966" w:rsidRDefault="00896367" w:rsidP="0089636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bookmarkStart w:id="9" w:name="OLE_LINK22"/>
      <w:r w:rsidRPr="000A5966">
        <w:rPr>
          <w:rFonts w:ascii="Times New Roman" w:hAnsi="Times New Roman" w:cs="Times New Roman"/>
          <w:sz w:val="24"/>
          <w:szCs w:val="24"/>
        </w:rPr>
        <w:t xml:space="preserve">Microsoft.EntityFrameworkCore.SqlServer </w:t>
      </w:r>
      <w:bookmarkEnd w:id="9"/>
      <w:r w:rsidRPr="00FA6E79">
        <w:rPr>
          <w:rFonts w:ascii="Times New Roman" w:hAnsi="Times New Roman" w:cs="Times New Roman"/>
          <w:color w:val="FF0000"/>
          <w:sz w:val="24"/>
          <w:szCs w:val="24"/>
        </w:rPr>
        <w:t>-V</w:t>
      </w:r>
      <w:r w:rsidRPr="00E84A65">
        <w:rPr>
          <w:rFonts w:ascii="Times New Roman" w:hAnsi="Times New Roman" w:cs="Times New Roman"/>
          <w:color w:val="FF0000"/>
          <w:sz w:val="24"/>
          <w:szCs w:val="24"/>
        </w:rPr>
        <w:t>ersion 5.0.17</w:t>
      </w:r>
    </w:p>
    <w:p w14:paraId="2FB5DD79" w14:textId="77777777" w:rsidR="00896367" w:rsidRPr="00E84A65" w:rsidRDefault="00896367" w:rsidP="00896367">
      <w:pPr>
        <w:pStyle w:val="ListParagraph"/>
        <w:rPr>
          <w:rFonts w:ascii="Times New Roman" w:hAnsi="Times New Roman" w:cs="Times New Roman"/>
          <w:color w:val="FF0000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Tools </w:t>
      </w:r>
      <w:r w:rsidRPr="00FA6E79">
        <w:rPr>
          <w:rFonts w:ascii="Times New Roman" w:hAnsi="Times New Roman" w:cs="Times New Roman"/>
          <w:color w:val="FF0000"/>
          <w:sz w:val="24"/>
          <w:szCs w:val="24"/>
        </w:rPr>
        <w:t>-V</w:t>
      </w:r>
      <w:r w:rsidRPr="00E84A65">
        <w:rPr>
          <w:rFonts w:ascii="Times New Roman" w:hAnsi="Times New Roman" w:cs="Times New Roman"/>
          <w:color w:val="FF0000"/>
          <w:sz w:val="24"/>
          <w:szCs w:val="24"/>
        </w:rPr>
        <w:t>ersion 5.0.17</w:t>
      </w:r>
    </w:p>
    <w:p w14:paraId="6EFE4279" w14:textId="1B9696CC" w:rsidR="00896367" w:rsidRPr="00E84A65" w:rsidRDefault="00896367" w:rsidP="00896367">
      <w:pPr>
        <w:pStyle w:val="ListParagraph"/>
        <w:rPr>
          <w:rFonts w:ascii="Times New Roman" w:hAnsi="Times New Roman" w:cs="Times New Roman"/>
          <w:color w:val="FF0000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Design </w:t>
      </w:r>
      <w:r w:rsidRPr="00FA6E79">
        <w:rPr>
          <w:rFonts w:ascii="Times New Roman" w:hAnsi="Times New Roman" w:cs="Times New Roman"/>
          <w:color w:val="FF0000"/>
          <w:sz w:val="24"/>
          <w:szCs w:val="24"/>
        </w:rPr>
        <w:t>-</w:t>
      </w:r>
      <w:r w:rsidRPr="00E84A65">
        <w:rPr>
          <w:rFonts w:ascii="Times New Roman" w:hAnsi="Times New Roman" w:cs="Times New Roman"/>
          <w:color w:val="FF0000"/>
          <w:sz w:val="24"/>
          <w:szCs w:val="24"/>
        </w:rPr>
        <w:t>Version 5.0.17</w:t>
      </w:r>
    </w:p>
    <w:p w14:paraId="7B23D796" w14:textId="77777777" w:rsidR="007A12A1" w:rsidRPr="000A5966" w:rsidRDefault="007A12A1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48FBCB" w14:textId="77777777" w:rsidR="00896367" w:rsidRPr="00E84A65" w:rsidRDefault="00896367" w:rsidP="00896367">
      <w:pPr>
        <w:pStyle w:val="ListParagraph"/>
        <w:rPr>
          <w:rFonts w:ascii="Times New Roman" w:hAnsi="Times New Roman" w:cs="Times New Roman"/>
          <w:color w:val="FF0000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Data.SqlClient </w:t>
      </w:r>
      <w:r w:rsidRPr="00FA6E79">
        <w:rPr>
          <w:rFonts w:ascii="Times New Roman" w:hAnsi="Times New Roman" w:cs="Times New Roman"/>
          <w:color w:val="FF0000"/>
          <w:sz w:val="24"/>
          <w:szCs w:val="24"/>
        </w:rPr>
        <w:t>-</w:t>
      </w:r>
      <w:r w:rsidRPr="00E84A65">
        <w:rPr>
          <w:rFonts w:ascii="Times New Roman" w:hAnsi="Times New Roman" w:cs="Times New Roman"/>
          <w:color w:val="FF0000"/>
          <w:sz w:val="24"/>
          <w:szCs w:val="24"/>
        </w:rPr>
        <w:t xml:space="preserve">Version 3.0.1 </w:t>
      </w:r>
    </w:p>
    <w:p w14:paraId="29F05A83" w14:textId="77777777" w:rsidR="00896367" w:rsidRPr="000A5966" w:rsidRDefault="00896367" w:rsidP="0089636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4CD1D2C" w14:textId="77777777" w:rsidR="00896367" w:rsidRPr="000A5966" w:rsidRDefault="00896367" w:rsidP="00896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10" w:name="OLE_LINK14"/>
      <w:bookmarkStart w:id="11" w:name="OLE_LINK15"/>
      <w:bookmarkEnd w:id="7"/>
      <w:bookmarkEnd w:id="8"/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E4E2B2" w14:textId="77777777" w:rsidR="00896367" w:rsidRPr="00E84A65" w:rsidRDefault="00896367" w:rsidP="00896367">
      <w:pPr>
        <w:spacing w:after="0"/>
        <w:ind w:firstLine="720"/>
        <w:rPr>
          <w:rFonts w:ascii="Times New Roman" w:hAnsi="Times New Roman" w:cs="Times New Roman"/>
          <w:color w:val="FF0000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Microsoft.EntityFrameworkCore.SqlServer </w:t>
      </w:r>
      <w:r w:rsidRPr="00E84A65">
        <w:rPr>
          <w:rFonts w:ascii="Times New Roman" w:hAnsi="Times New Roman" w:cs="Times New Roman"/>
          <w:color w:val="FF0000"/>
          <w:sz w:val="24"/>
          <w:szCs w:val="24"/>
        </w:rPr>
        <w:t>--version 5.0.17</w:t>
      </w:r>
    </w:p>
    <w:p w14:paraId="26D9ABF8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Microsoft.EntityFrameworkCore.Design </w:t>
      </w:r>
      <w:r w:rsidRPr="00E84A65">
        <w:rPr>
          <w:rFonts w:ascii="Times New Roman" w:hAnsi="Times New Roman" w:cs="Times New Roman"/>
          <w:color w:val="FF0000"/>
          <w:sz w:val="24"/>
          <w:szCs w:val="24"/>
        </w:rPr>
        <w:t>--version 5.0.17</w:t>
      </w:r>
    </w:p>
    <w:p w14:paraId="07A712C1" w14:textId="3CD484FB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bookmarkStart w:id="12" w:name="OLE_LINK25"/>
      <w:bookmarkStart w:id="13" w:name="OLE_LINK26"/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bookmarkEnd w:id="12"/>
      <w:bookmarkEnd w:id="13"/>
      <w:r w:rsidRPr="000A5966">
        <w:rPr>
          <w:rFonts w:ascii="Times New Roman" w:hAnsi="Times New Roman" w:cs="Times New Roman"/>
          <w:sz w:val="24"/>
          <w:szCs w:val="24"/>
        </w:rPr>
        <w:t xml:space="preserve">Microsoft.EntityFrameworkCore.Tools </w:t>
      </w:r>
      <w:r w:rsidRPr="00E84A65">
        <w:rPr>
          <w:rFonts w:ascii="Times New Roman" w:hAnsi="Times New Roman" w:cs="Times New Roman"/>
          <w:color w:val="FF0000"/>
          <w:sz w:val="24"/>
          <w:szCs w:val="24"/>
        </w:rPr>
        <w:t>--version 5.0.17</w:t>
      </w:r>
    </w:p>
    <w:p w14:paraId="3FFE5884" w14:textId="77777777" w:rsidR="007A12A1" w:rsidRPr="000A5966" w:rsidRDefault="007A12A1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2F87186F" w14:textId="77777777" w:rsidR="00896367" w:rsidRPr="00FA6E79" w:rsidRDefault="00896367" w:rsidP="00896367">
      <w:pPr>
        <w:spacing w:after="0"/>
        <w:ind w:firstLine="720"/>
        <w:rPr>
          <w:rFonts w:ascii="Times New Roman" w:hAnsi="Times New Roman" w:cs="Times New Roman"/>
          <w:color w:val="FF0000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Microsoft.Data.SqlClient </w:t>
      </w:r>
      <w:r w:rsidRPr="00FA6E79">
        <w:rPr>
          <w:rFonts w:ascii="Times New Roman" w:hAnsi="Times New Roman" w:cs="Times New Roman"/>
          <w:color w:val="FF0000"/>
          <w:sz w:val="24"/>
          <w:szCs w:val="24"/>
        </w:rPr>
        <w:t>--version 3.0.1</w:t>
      </w:r>
      <w:bookmarkEnd w:id="10"/>
      <w:bookmarkEnd w:id="11"/>
    </w:p>
    <w:p w14:paraId="622CD59E" w14:textId="77777777" w:rsidR="00896367" w:rsidRPr="000A5966" w:rsidRDefault="00896367" w:rsidP="00F8525C">
      <w:pPr>
        <w:spacing w:before="240" w:after="240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6A4D3650" w14:textId="77777777" w:rsidR="00F8525C" w:rsidRPr="000A5966" w:rsidRDefault="00F8525C" w:rsidP="00F8525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14" w:name="_Hlk108479009"/>
      <w:bookmarkStart w:id="15" w:name="OLE_LINK29"/>
      <w:bookmarkStart w:id="16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ef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tool install --global dotnet-ef </w:t>
      </w:r>
      <w:r w:rsidRPr="00E84A65">
        <w:rPr>
          <w:rFonts w:ascii="Times New Roman" w:hAnsi="Times New Roman" w:cs="Times New Roman"/>
          <w:color w:val="FF0000"/>
          <w:sz w:val="24"/>
          <w:szCs w:val="24"/>
        </w:rPr>
        <w:t>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237CB3F9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bcontext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E84A65">
        <w:rPr>
          <w:rFonts w:ascii="Times New Roman" w:hAnsi="Times New Roman" w:cs="Times New Roman"/>
          <w:b/>
          <w:bCs/>
          <w:color w:val="FF0000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E84A65">
        <w:rPr>
          <w:rFonts w:ascii="Times New Roman" w:hAnsi="Times New Roman" w:cs="Times New Roman"/>
          <w:b/>
          <w:bCs/>
          <w:color w:val="FF0000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E84A65" w:rsidRPr="00E84A65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  <w:r w:rsidR="00E84A65" w:rsidRPr="002D560E">
        <w:rPr>
          <w:rFonts w:ascii="Times New Roman" w:hAnsi="Times New Roman"/>
          <w:b/>
          <w:color w:val="FF0000"/>
          <w:sz w:val="24"/>
          <w:szCs w:val="24"/>
        </w:rPr>
        <w:t>BookManagement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TrustServerCertificate=True" Microsoft.EntityFrameworkCore.SqlServer --output-dir Models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ef migrations  add "InitialDB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atabase update</w:t>
      </w:r>
    </w:p>
    <w:bookmarkEnd w:id="14"/>
    <w:bookmarkEnd w:id="15"/>
    <w:bookmarkEnd w:id="16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6B57CC9E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DbContext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FA6E79">
        <w:rPr>
          <w:rFonts w:ascii="Times New Roman" w:hAnsi="Times New Roman" w:cs="Times New Roman"/>
          <w:b/>
          <w:bCs/>
          <w:color w:val="FF0000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FA6E79">
        <w:rPr>
          <w:rFonts w:ascii="Times New Roman" w:hAnsi="Times New Roman" w:cs="Times New Roman"/>
          <w:b/>
          <w:bCs/>
          <w:color w:val="FF0000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FA6E79" w:rsidRPr="00FA6E79">
        <w:rPr>
          <w:rFonts w:ascii="Times New Roman" w:hAnsi="Times New Roman"/>
          <w:b/>
          <w:color w:val="FF0000"/>
          <w:sz w:val="24"/>
          <w:szCs w:val="24"/>
        </w:rPr>
        <w:t xml:space="preserve"> </w:t>
      </w:r>
      <w:r w:rsidR="00FA6E79" w:rsidRPr="002D560E">
        <w:rPr>
          <w:rFonts w:ascii="Times New Roman" w:hAnsi="Times New Roman"/>
          <w:b/>
          <w:color w:val="FF0000"/>
          <w:sz w:val="24"/>
          <w:szCs w:val="24"/>
        </w:rPr>
        <w:t>BookManagement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;" Microsoft.EntityFrameworkCore.SqlServer -OutputDir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-Migration  "InitialDB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5DE910" w14:textId="77777777" w:rsidR="00F706DC" w:rsidRDefault="00F706DC" w:rsidP="007C4C80">
      <w:pPr>
        <w:spacing w:after="0" w:line="240" w:lineRule="auto"/>
      </w:pPr>
      <w:r>
        <w:separator/>
      </w:r>
    </w:p>
  </w:endnote>
  <w:endnote w:type="continuationSeparator" w:id="0">
    <w:p w14:paraId="4780723B" w14:textId="77777777" w:rsidR="00F706DC" w:rsidRDefault="00F706DC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3563B392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F83C7D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1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8E45AC" w14:textId="77777777" w:rsidR="00F706DC" w:rsidRDefault="00F706DC" w:rsidP="007C4C80">
      <w:pPr>
        <w:spacing w:after="0" w:line="240" w:lineRule="auto"/>
      </w:pPr>
      <w:r>
        <w:separator/>
      </w:r>
    </w:p>
  </w:footnote>
  <w:footnote w:type="continuationSeparator" w:id="0">
    <w:p w14:paraId="451E90F3" w14:textId="77777777" w:rsidR="00F706DC" w:rsidRDefault="00F706DC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2BD1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56902"/>
    <w:rsid w:val="00566C06"/>
    <w:rsid w:val="00591A83"/>
    <w:rsid w:val="005A2321"/>
    <w:rsid w:val="005C7105"/>
    <w:rsid w:val="005D1B0F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580"/>
    <w:rsid w:val="00D74753"/>
    <w:rsid w:val="00D81A2C"/>
    <w:rsid w:val="00D9600B"/>
    <w:rsid w:val="00DA5DD0"/>
    <w:rsid w:val="00DB7E82"/>
    <w:rsid w:val="00DE630E"/>
    <w:rsid w:val="00E21A70"/>
    <w:rsid w:val="00E51D4C"/>
    <w:rsid w:val="00E84A65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706DC"/>
    <w:rsid w:val="00F83C7D"/>
    <w:rsid w:val="00F8525C"/>
    <w:rsid w:val="00FA6E79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673</Words>
  <Characters>38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Hoang Nguyen The</cp:lastModifiedBy>
  <cp:revision>17</cp:revision>
  <dcterms:created xsi:type="dcterms:W3CDTF">2023-03-12T10:08:00Z</dcterms:created>
  <dcterms:modified xsi:type="dcterms:W3CDTF">2024-03-12T06:25:00Z</dcterms:modified>
</cp:coreProperties>
</file>